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54E8B" w14:textId="77777777" w:rsidR="002D2DF1" w:rsidRDefault="002D2DF1" w:rsidP="002D2DF1">
      <w:pPr>
        <w:jc w:val="center"/>
        <w:rPr>
          <w:b/>
        </w:rPr>
      </w:pPr>
      <w:r>
        <w:rPr>
          <w:b/>
        </w:rPr>
        <w:t>SAC-CC:DA Liaison Report</w:t>
      </w:r>
    </w:p>
    <w:p w14:paraId="5C52E863" w14:textId="77FEEB25" w:rsidR="002D2DF1" w:rsidRDefault="002D2DF1" w:rsidP="002D2DF1">
      <w:pPr>
        <w:jc w:val="center"/>
        <w:rPr>
          <w:b/>
        </w:rPr>
      </w:pPr>
      <w:r>
        <w:rPr>
          <w:b/>
        </w:rPr>
        <w:t>ALA/</w:t>
      </w:r>
      <w:r w:rsidR="00531FF3">
        <w:rPr>
          <w:b/>
        </w:rPr>
        <w:t>Core</w:t>
      </w:r>
      <w:r w:rsidRPr="006B394B">
        <w:rPr>
          <w:b/>
        </w:rPr>
        <w:t xml:space="preserve"> Subject Analysis Committee</w:t>
      </w:r>
    </w:p>
    <w:p w14:paraId="73A9F926" w14:textId="518F9B84" w:rsidR="002D2DF1" w:rsidRPr="006B394B" w:rsidRDefault="00272D35" w:rsidP="00272D35">
      <w:pPr>
        <w:jc w:val="center"/>
        <w:rPr>
          <w:b/>
        </w:rPr>
      </w:pPr>
      <w:r>
        <w:rPr>
          <w:b/>
        </w:rPr>
        <w:t>202</w:t>
      </w:r>
      <w:r w:rsidR="00FD4DAC">
        <w:rPr>
          <w:b/>
        </w:rPr>
        <w:t>2</w:t>
      </w:r>
      <w:r w:rsidR="002D2DF1" w:rsidRPr="006B394B">
        <w:rPr>
          <w:b/>
        </w:rPr>
        <w:t xml:space="preserve"> </w:t>
      </w:r>
      <w:r w:rsidR="00604BDF">
        <w:rPr>
          <w:b/>
        </w:rPr>
        <w:t>Annual Conference M</w:t>
      </w:r>
      <w:r w:rsidR="00776680">
        <w:rPr>
          <w:b/>
        </w:rPr>
        <w:t>eeting</w:t>
      </w:r>
    </w:p>
    <w:p w14:paraId="5AC8292E" w14:textId="34FAD2E6" w:rsidR="002D2DF1" w:rsidRDefault="002D2DF1" w:rsidP="002D2DF1">
      <w:pPr>
        <w:jc w:val="center"/>
      </w:pPr>
      <w:r>
        <w:t xml:space="preserve">Submitted by </w:t>
      </w:r>
      <w:r w:rsidR="00776680">
        <w:t>Amanda Ros</w:t>
      </w:r>
    </w:p>
    <w:p w14:paraId="673730D2" w14:textId="77777777" w:rsidR="00A579F3" w:rsidRDefault="00A579F3" w:rsidP="00A26168">
      <w:r>
        <w:t>Meetings:</w:t>
      </w:r>
    </w:p>
    <w:p w14:paraId="0D756F1D" w14:textId="1269282E" w:rsidR="002573E1" w:rsidRDefault="00A26168" w:rsidP="00A579F3">
      <w:pPr>
        <w:pStyle w:val="ListParagraph"/>
        <w:numPr>
          <w:ilvl w:val="0"/>
          <w:numId w:val="22"/>
        </w:numPr>
      </w:pPr>
      <w:r>
        <w:t>CC:DA did not have a midwinter</w:t>
      </w:r>
      <w:r w:rsidR="00CA3C95">
        <w:t xml:space="preserve"> meeting.</w:t>
      </w:r>
    </w:p>
    <w:p w14:paraId="1B12A0D6" w14:textId="797346B3" w:rsidR="00CA3C95" w:rsidRDefault="00CA3C95" w:rsidP="00A579F3">
      <w:pPr>
        <w:pStyle w:val="ListParagraph"/>
        <w:numPr>
          <w:ilvl w:val="0"/>
          <w:numId w:val="22"/>
        </w:numPr>
      </w:pPr>
      <w:r>
        <w:t>The annual meeting has not yet be</w:t>
      </w:r>
      <w:r w:rsidR="00624058">
        <w:t>en scheduled. Once it is scheduled, I will post the details to the SAC</w:t>
      </w:r>
      <w:r w:rsidR="00E364A2">
        <w:t xml:space="preserve"> ALA Connect space.</w:t>
      </w:r>
    </w:p>
    <w:p w14:paraId="37550735" w14:textId="307774F6" w:rsidR="001E325A" w:rsidRPr="007E0C3E" w:rsidRDefault="001E325A" w:rsidP="007A6A46">
      <w:pPr>
        <w:spacing w:line="240" w:lineRule="auto"/>
      </w:pPr>
      <w:r w:rsidRPr="007E0C3E">
        <w:t>Task forces</w:t>
      </w:r>
      <w:r w:rsidR="001330B1">
        <w:t>:</w:t>
      </w:r>
    </w:p>
    <w:p w14:paraId="0FFC4E64" w14:textId="77777777" w:rsidR="00863D61" w:rsidRPr="00BD02B4" w:rsidRDefault="00863D61" w:rsidP="007A6A46">
      <w:pPr>
        <w:pStyle w:val="ListParagraph"/>
        <w:numPr>
          <w:ilvl w:val="0"/>
          <w:numId w:val="12"/>
        </w:numPr>
        <w:spacing w:line="240" w:lineRule="auto"/>
      </w:pPr>
      <w:r w:rsidRPr="00BD02B4">
        <w:t>Virtual Participation Task Force</w:t>
      </w:r>
    </w:p>
    <w:p w14:paraId="5D581C81" w14:textId="77777777" w:rsidR="00863D61" w:rsidRPr="00BD02B4" w:rsidRDefault="00863D61" w:rsidP="007A6A46">
      <w:pPr>
        <w:pStyle w:val="ListParagraph"/>
        <w:numPr>
          <w:ilvl w:val="0"/>
          <w:numId w:val="12"/>
        </w:numPr>
        <w:spacing w:line="240" w:lineRule="auto"/>
      </w:pPr>
      <w:r w:rsidRPr="00BD02B4">
        <w:t>CC:DA Procedures Review Task Force</w:t>
      </w:r>
    </w:p>
    <w:p w14:paraId="184A7A53" w14:textId="373963DE" w:rsidR="00863D61" w:rsidRDefault="00863D61" w:rsidP="007A6A46">
      <w:pPr>
        <w:pStyle w:val="ListParagraph"/>
        <w:numPr>
          <w:ilvl w:val="0"/>
          <w:numId w:val="12"/>
        </w:numPr>
        <w:spacing w:line="240" w:lineRule="auto"/>
      </w:pPr>
      <w:r w:rsidRPr="00BD02B4">
        <w:t>CC:DA RDA Beta Toolkit Training Investigation Task Force</w:t>
      </w:r>
    </w:p>
    <w:p w14:paraId="2FB903CE" w14:textId="30BE8A97" w:rsidR="00231219" w:rsidRDefault="00231219" w:rsidP="00231219">
      <w:pPr>
        <w:spacing w:line="240" w:lineRule="auto"/>
      </w:pPr>
    </w:p>
    <w:p w14:paraId="18D79488" w14:textId="0D65A13A" w:rsidR="00231219" w:rsidRPr="00BD02B4" w:rsidRDefault="004400F5" w:rsidP="00231219">
      <w:pPr>
        <w:spacing w:line="240" w:lineRule="auto"/>
      </w:pPr>
      <w:r>
        <w:t>Announcement:</w:t>
      </w:r>
      <w:r w:rsidR="001330B1">
        <w:t xml:space="preserve"> I will be </w:t>
      </w:r>
      <w:r w:rsidR="00EF278F">
        <w:t xml:space="preserve">vacating my role as </w:t>
      </w:r>
      <w:r w:rsidR="003E3CC2">
        <w:t xml:space="preserve">SAC’s </w:t>
      </w:r>
      <w:r w:rsidR="00374DBF">
        <w:t xml:space="preserve">liaison to CC:DA. </w:t>
      </w:r>
      <w:r w:rsidR="006C5746">
        <w:t>If any</w:t>
      </w:r>
      <w:r w:rsidR="00947B04">
        <w:t>one</w:t>
      </w:r>
      <w:r w:rsidR="006C5746">
        <w:t xml:space="preserve"> </w:t>
      </w:r>
      <w:r w:rsidR="00947B04">
        <w:t>is</w:t>
      </w:r>
      <w:r w:rsidR="006C5746">
        <w:t xml:space="preserve"> interested in filling this role</w:t>
      </w:r>
      <w:r w:rsidR="00EC0D41">
        <w:t xml:space="preserve">, please </w:t>
      </w:r>
      <w:r w:rsidR="002E54C2">
        <w:t>contact me</w:t>
      </w:r>
      <w:r w:rsidR="00B53184">
        <w:t xml:space="preserve"> (</w:t>
      </w:r>
      <w:hyperlink r:id="rId7" w:history="1">
        <w:r w:rsidR="00137CDB" w:rsidRPr="008E3C4F">
          <w:rPr>
            <w:rStyle w:val="Hyperlink"/>
          </w:rPr>
          <w:t>aros@tamu.edu</w:t>
        </w:r>
      </w:hyperlink>
      <w:r w:rsidR="00B53184">
        <w:t>)</w:t>
      </w:r>
    </w:p>
    <w:sectPr w:rsidR="00231219" w:rsidRPr="00BD02B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F70A5" w14:textId="77777777" w:rsidR="00212B78" w:rsidRDefault="00212B78" w:rsidP="002D2DF1">
      <w:pPr>
        <w:spacing w:after="0" w:line="240" w:lineRule="auto"/>
      </w:pPr>
      <w:r>
        <w:separator/>
      </w:r>
    </w:p>
  </w:endnote>
  <w:endnote w:type="continuationSeparator" w:id="0">
    <w:p w14:paraId="649F5E50" w14:textId="77777777" w:rsidR="00212B78" w:rsidRDefault="00212B78" w:rsidP="002D2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69BA4" w14:textId="77777777" w:rsidR="00212B78" w:rsidRDefault="00212B78" w:rsidP="002D2DF1">
      <w:pPr>
        <w:spacing w:after="0" w:line="240" w:lineRule="auto"/>
      </w:pPr>
      <w:r>
        <w:separator/>
      </w:r>
    </w:p>
  </w:footnote>
  <w:footnote w:type="continuationSeparator" w:id="0">
    <w:p w14:paraId="44BD9BA0" w14:textId="77777777" w:rsidR="00212B78" w:rsidRDefault="00212B78" w:rsidP="002D2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EB441" w14:textId="7D4871CC" w:rsidR="002D2DF1" w:rsidRDefault="00A25D67" w:rsidP="00272D35">
    <w:pPr>
      <w:pStyle w:val="Header"/>
      <w:jc w:val="right"/>
    </w:pPr>
    <w:r>
      <w:rPr>
        <w:rFonts w:cs="Times New Roman"/>
      </w:rPr>
      <w:t>SAC</w:t>
    </w:r>
    <w:r w:rsidR="00272D35">
      <w:rPr>
        <w:rFonts w:cs="Times New Roman"/>
      </w:rPr>
      <w:t>2</w:t>
    </w:r>
    <w:r w:rsidR="00F05F3F">
      <w:rPr>
        <w:rFonts w:cs="Times New Roman"/>
      </w:rPr>
      <w:t>2</w:t>
    </w:r>
    <w:r w:rsidR="00272D35">
      <w:rPr>
        <w:rFonts w:cs="Times New Roman"/>
      </w:rPr>
      <w:t>-</w:t>
    </w:r>
    <w:r w:rsidR="00F05F3F">
      <w:rPr>
        <w:rFonts w:cs="Times New Roman"/>
      </w:rPr>
      <w:t>A</w:t>
    </w:r>
    <w:r w:rsidR="004D5BCD">
      <w:rPr>
        <w:rFonts w:cs="Times New Roman"/>
      </w:rPr>
      <w:t>N</w:t>
    </w:r>
    <w:r w:rsidR="0084422B">
      <w:rPr>
        <w:rFonts w:cs="Times New Roman"/>
      </w:rPr>
      <w:t>-CC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23BD4"/>
    <w:multiLevelType w:val="hybridMultilevel"/>
    <w:tmpl w:val="DBA4BC5C"/>
    <w:lvl w:ilvl="0" w:tplc="235CC8D0">
      <w:numFmt w:val="bullet"/>
      <w:lvlText w:val="•"/>
      <w:lvlJc w:val="left"/>
      <w:pPr>
        <w:ind w:left="324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3076C9"/>
    <w:multiLevelType w:val="hybridMultilevel"/>
    <w:tmpl w:val="91BA3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456097"/>
    <w:multiLevelType w:val="hybridMultilevel"/>
    <w:tmpl w:val="85826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A50AA"/>
    <w:multiLevelType w:val="multilevel"/>
    <w:tmpl w:val="7EB8D0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A766585"/>
    <w:multiLevelType w:val="hybridMultilevel"/>
    <w:tmpl w:val="D1B80F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C451E1"/>
    <w:multiLevelType w:val="hybridMultilevel"/>
    <w:tmpl w:val="CA327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A154F9"/>
    <w:multiLevelType w:val="hybridMultilevel"/>
    <w:tmpl w:val="37981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E14DF"/>
    <w:multiLevelType w:val="hybridMultilevel"/>
    <w:tmpl w:val="B60EB670"/>
    <w:lvl w:ilvl="0" w:tplc="235CC8D0">
      <w:numFmt w:val="bullet"/>
      <w:lvlText w:val="•"/>
      <w:lvlJc w:val="left"/>
      <w:pPr>
        <w:ind w:left="324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D1006A5"/>
    <w:multiLevelType w:val="hybridMultilevel"/>
    <w:tmpl w:val="2C122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B5856"/>
    <w:multiLevelType w:val="hybridMultilevel"/>
    <w:tmpl w:val="4E128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193644"/>
    <w:multiLevelType w:val="hybridMultilevel"/>
    <w:tmpl w:val="FA08D1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5A93133"/>
    <w:multiLevelType w:val="hybridMultilevel"/>
    <w:tmpl w:val="52B668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F2356B"/>
    <w:multiLevelType w:val="hybridMultilevel"/>
    <w:tmpl w:val="218A2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833438"/>
    <w:multiLevelType w:val="hybridMultilevel"/>
    <w:tmpl w:val="1B54E2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3E5430C"/>
    <w:multiLevelType w:val="multilevel"/>
    <w:tmpl w:val="EF6C9C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01D7B01"/>
    <w:multiLevelType w:val="hybridMultilevel"/>
    <w:tmpl w:val="43A68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A557D6"/>
    <w:multiLevelType w:val="hybridMultilevel"/>
    <w:tmpl w:val="88AEF0A2"/>
    <w:lvl w:ilvl="0" w:tplc="235CC8D0">
      <w:numFmt w:val="bullet"/>
      <w:lvlText w:val="•"/>
      <w:lvlJc w:val="left"/>
      <w:pPr>
        <w:ind w:left="180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5B819F0"/>
    <w:multiLevelType w:val="hybridMultilevel"/>
    <w:tmpl w:val="95043BE0"/>
    <w:lvl w:ilvl="0" w:tplc="235CC8D0">
      <w:numFmt w:val="bullet"/>
      <w:lvlText w:val="•"/>
      <w:lvlJc w:val="left"/>
      <w:pPr>
        <w:ind w:left="180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770FE0"/>
    <w:multiLevelType w:val="hybridMultilevel"/>
    <w:tmpl w:val="63A2B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724914"/>
    <w:multiLevelType w:val="multilevel"/>
    <w:tmpl w:val="6B54D5A6"/>
    <w:lvl w:ilvl="0">
      <w:start w:val="150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A7C287E"/>
    <w:multiLevelType w:val="hybridMultilevel"/>
    <w:tmpl w:val="82D8F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C2F74EE"/>
    <w:multiLevelType w:val="hybridMultilevel"/>
    <w:tmpl w:val="426A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173955">
    <w:abstractNumId w:val="9"/>
  </w:num>
  <w:num w:numId="2" w16cid:durableId="472332088">
    <w:abstractNumId w:val="12"/>
  </w:num>
  <w:num w:numId="3" w16cid:durableId="820315136">
    <w:abstractNumId w:val="2"/>
  </w:num>
  <w:num w:numId="4" w16cid:durableId="1675372840">
    <w:abstractNumId w:val="15"/>
  </w:num>
  <w:num w:numId="5" w16cid:durableId="542912454">
    <w:abstractNumId w:val="11"/>
  </w:num>
  <w:num w:numId="6" w16cid:durableId="1422069186">
    <w:abstractNumId w:val="10"/>
  </w:num>
  <w:num w:numId="7" w16cid:durableId="1528177197">
    <w:abstractNumId w:val="16"/>
  </w:num>
  <w:num w:numId="8" w16cid:durableId="455295383">
    <w:abstractNumId w:val="7"/>
  </w:num>
  <w:num w:numId="9" w16cid:durableId="605311132">
    <w:abstractNumId w:val="0"/>
  </w:num>
  <w:num w:numId="10" w16cid:durableId="121391366">
    <w:abstractNumId w:val="17"/>
  </w:num>
  <w:num w:numId="11" w16cid:durableId="1693262677">
    <w:abstractNumId w:val="21"/>
  </w:num>
  <w:num w:numId="12" w16cid:durableId="271134321">
    <w:abstractNumId w:val="8"/>
  </w:num>
  <w:num w:numId="13" w16cid:durableId="372002346">
    <w:abstractNumId w:val="5"/>
  </w:num>
  <w:num w:numId="14" w16cid:durableId="352733902">
    <w:abstractNumId w:val="1"/>
  </w:num>
  <w:num w:numId="15" w16cid:durableId="1149517735">
    <w:abstractNumId w:val="19"/>
    <w:lvlOverride w:ilvl="0">
      <w:lvl w:ilvl="0">
        <w:numFmt w:val="decimal"/>
        <w:lvlText w:val="%1."/>
        <w:lvlJc w:val="left"/>
      </w:lvl>
    </w:lvlOverride>
  </w:num>
  <w:num w:numId="16" w16cid:durableId="114715641">
    <w:abstractNumId w:val="20"/>
  </w:num>
  <w:num w:numId="17" w16cid:durableId="1652441050">
    <w:abstractNumId w:val="18"/>
  </w:num>
  <w:num w:numId="18" w16cid:durableId="335426892">
    <w:abstractNumId w:val="4"/>
  </w:num>
  <w:num w:numId="19" w16cid:durableId="219295657">
    <w:abstractNumId w:val="3"/>
  </w:num>
  <w:num w:numId="20" w16cid:durableId="621812903">
    <w:abstractNumId w:val="13"/>
  </w:num>
  <w:num w:numId="21" w16cid:durableId="112209847">
    <w:abstractNumId w:val="14"/>
  </w:num>
  <w:num w:numId="22" w16cid:durableId="12420633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jY1MTE2Nzc1MLRQ0lEKTi0uzszPAykwrAUA1+bgziwAAAA="/>
  </w:docVars>
  <w:rsids>
    <w:rsidRoot w:val="00B146B7"/>
    <w:rsid w:val="00013D50"/>
    <w:rsid w:val="000A6606"/>
    <w:rsid w:val="000E43EB"/>
    <w:rsid w:val="000F554D"/>
    <w:rsid w:val="00113331"/>
    <w:rsid w:val="001330B1"/>
    <w:rsid w:val="00137CDB"/>
    <w:rsid w:val="00154601"/>
    <w:rsid w:val="001C4BB1"/>
    <w:rsid w:val="001E325A"/>
    <w:rsid w:val="00212B78"/>
    <w:rsid w:val="00231219"/>
    <w:rsid w:val="0023306C"/>
    <w:rsid w:val="00236416"/>
    <w:rsid w:val="002573E1"/>
    <w:rsid w:val="002660F6"/>
    <w:rsid w:val="00272D35"/>
    <w:rsid w:val="00273003"/>
    <w:rsid w:val="002850D3"/>
    <w:rsid w:val="00285902"/>
    <w:rsid w:val="002C7846"/>
    <w:rsid w:val="002D2DF1"/>
    <w:rsid w:val="002E54C2"/>
    <w:rsid w:val="002E58C5"/>
    <w:rsid w:val="002F1C7A"/>
    <w:rsid w:val="00305FCB"/>
    <w:rsid w:val="00307160"/>
    <w:rsid w:val="00313F09"/>
    <w:rsid w:val="00332E61"/>
    <w:rsid w:val="0034167B"/>
    <w:rsid w:val="0034340E"/>
    <w:rsid w:val="00350277"/>
    <w:rsid w:val="003533C4"/>
    <w:rsid w:val="003736EB"/>
    <w:rsid w:val="00374DBF"/>
    <w:rsid w:val="0039063C"/>
    <w:rsid w:val="003A05AC"/>
    <w:rsid w:val="003B379C"/>
    <w:rsid w:val="003B4A27"/>
    <w:rsid w:val="003D7F0E"/>
    <w:rsid w:val="003E3CC2"/>
    <w:rsid w:val="00403C88"/>
    <w:rsid w:val="00411764"/>
    <w:rsid w:val="0042155F"/>
    <w:rsid w:val="00425024"/>
    <w:rsid w:val="004400F5"/>
    <w:rsid w:val="00445FE1"/>
    <w:rsid w:val="004B2CBD"/>
    <w:rsid w:val="004D5BCD"/>
    <w:rsid w:val="004F601A"/>
    <w:rsid w:val="00507F5E"/>
    <w:rsid w:val="00531FF3"/>
    <w:rsid w:val="005B2D35"/>
    <w:rsid w:val="005F2AFE"/>
    <w:rsid w:val="00604BDF"/>
    <w:rsid w:val="00605162"/>
    <w:rsid w:val="00606D13"/>
    <w:rsid w:val="00624058"/>
    <w:rsid w:val="00625E98"/>
    <w:rsid w:val="00631F5E"/>
    <w:rsid w:val="006655F6"/>
    <w:rsid w:val="0067238D"/>
    <w:rsid w:val="0069725F"/>
    <w:rsid w:val="006A3C0E"/>
    <w:rsid w:val="006C5746"/>
    <w:rsid w:val="006C5D4A"/>
    <w:rsid w:val="006D3FE5"/>
    <w:rsid w:val="0070699F"/>
    <w:rsid w:val="007451CF"/>
    <w:rsid w:val="00776680"/>
    <w:rsid w:val="00781C3A"/>
    <w:rsid w:val="00797BF8"/>
    <w:rsid w:val="007A2458"/>
    <w:rsid w:val="007A6A46"/>
    <w:rsid w:val="007B5E70"/>
    <w:rsid w:val="007E0C3E"/>
    <w:rsid w:val="007F0EC8"/>
    <w:rsid w:val="007F73FC"/>
    <w:rsid w:val="00824BB3"/>
    <w:rsid w:val="0084422B"/>
    <w:rsid w:val="00847A6B"/>
    <w:rsid w:val="00851788"/>
    <w:rsid w:val="00863D61"/>
    <w:rsid w:val="00875B1A"/>
    <w:rsid w:val="00882976"/>
    <w:rsid w:val="0088697C"/>
    <w:rsid w:val="008A5D95"/>
    <w:rsid w:val="008D008D"/>
    <w:rsid w:val="008D4BD6"/>
    <w:rsid w:val="00906363"/>
    <w:rsid w:val="00921120"/>
    <w:rsid w:val="00923312"/>
    <w:rsid w:val="00935F5F"/>
    <w:rsid w:val="00935FC3"/>
    <w:rsid w:val="00947B04"/>
    <w:rsid w:val="00957B32"/>
    <w:rsid w:val="009C5281"/>
    <w:rsid w:val="009E5AD3"/>
    <w:rsid w:val="009F7EC5"/>
    <w:rsid w:val="00A14BC8"/>
    <w:rsid w:val="00A25D67"/>
    <w:rsid w:val="00A26168"/>
    <w:rsid w:val="00A33FC4"/>
    <w:rsid w:val="00A47CCF"/>
    <w:rsid w:val="00A579F3"/>
    <w:rsid w:val="00AD2F75"/>
    <w:rsid w:val="00AD76C1"/>
    <w:rsid w:val="00AE33B0"/>
    <w:rsid w:val="00B146B7"/>
    <w:rsid w:val="00B25280"/>
    <w:rsid w:val="00B25A5D"/>
    <w:rsid w:val="00B37BA0"/>
    <w:rsid w:val="00B43759"/>
    <w:rsid w:val="00B43899"/>
    <w:rsid w:val="00B53184"/>
    <w:rsid w:val="00B55336"/>
    <w:rsid w:val="00B77862"/>
    <w:rsid w:val="00B8210C"/>
    <w:rsid w:val="00B96D38"/>
    <w:rsid w:val="00BD02B4"/>
    <w:rsid w:val="00BF492D"/>
    <w:rsid w:val="00C95CFD"/>
    <w:rsid w:val="00C97969"/>
    <w:rsid w:val="00CA3C95"/>
    <w:rsid w:val="00CC6C09"/>
    <w:rsid w:val="00CF5ED7"/>
    <w:rsid w:val="00DA4DAA"/>
    <w:rsid w:val="00DC7BE2"/>
    <w:rsid w:val="00DD263B"/>
    <w:rsid w:val="00E364A2"/>
    <w:rsid w:val="00E66924"/>
    <w:rsid w:val="00E80477"/>
    <w:rsid w:val="00E86570"/>
    <w:rsid w:val="00EC0D41"/>
    <w:rsid w:val="00ED0E09"/>
    <w:rsid w:val="00EF278F"/>
    <w:rsid w:val="00F05F3F"/>
    <w:rsid w:val="00F54F70"/>
    <w:rsid w:val="00F72E0D"/>
    <w:rsid w:val="00F875BC"/>
    <w:rsid w:val="00F926BC"/>
    <w:rsid w:val="00FC6C2F"/>
    <w:rsid w:val="00FD4DAC"/>
    <w:rsid w:val="00FD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6B77A"/>
  <w15:chartTrackingRefBased/>
  <w15:docId w15:val="{13CA0924-22FB-4F95-BBDE-998D6E61B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4D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DF1"/>
  </w:style>
  <w:style w:type="paragraph" w:styleId="Footer">
    <w:name w:val="footer"/>
    <w:basedOn w:val="Normal"/>
    <w:link w:val="FooterChar"/>
    <w:uiPriority w:val="99"/>
    <w:unhideWhenUsed/>
    <w:rsid w:val="002D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DF1"/>
  </w:style>
  <w:style w:type="character" w:styleId="Strong">
    <w:name w:val="Strong"/>
    <w:basedOn w:val="DefaultParagraphFont"/>
    <w:uiPriority w:val="22"/>
    <w:qFormat/>
    <w:rsid w:val="00013D50"/>
    <w:rPr>
      <w:b/>
      <w:bCs/>
    </w:rPr>
  </w:style>
  <w:style w:type="paragraph" w:customStyle="1" w:styleId="Default">
    <w:name w:val="Default"/>
    <w:rsid w:val="00FC6C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38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26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6C09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47A6B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 w:bidi="ar-SA"/>
    </w:rPr>
  </w:style>
  <w:style w:type="character" w:customStyle="1" w:styleId="TitleChar">
    <w:name w:val="Title Char"/>
    <w:basedOn w:val="DefaultParagraphFont"/>
    <w:link w:val="Title"/>
    <w:uiPriority w:val="10"/>
    <w:rsid w:val="00847A6B"/>
    <w:rPr>
      <w:rFonts w:ascii="Arial" w:eastAsia="Arial" w:hAnsi="Arial" w:cs="Arial"/>
      <w:sz w:val="52"/>
      <w:szCs w:val="52"/>
      <w:lang w:val="e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ros@ta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axwell</dc:creator>
  <cp:keywords/>
  <dc:description/>
  <cp:lastModifiedBy>Amanda Ros</cp:lastModifiedBy>
  <cp:revision>27</cp:revision>
  <dcterms:created xsi:type="dcterms:W3CDTF">2022-06-03T12:39:00Z</dcterms:created>
  <dcterms:modified xsi:type="dcterms:W3CDTF">2022-06-03T13:34:00Z</dcterms:modified>
</cp:coreProperties>
</file>